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Colonial Motor Compan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5"/>
        <w:gridCol w:w="563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eme Gibbon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4 973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'Regan Arndt Peters &amp; Evan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lmotor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6F0129F" w:rsidR="00661C78" w:rsidRDefault="002953D4">
      <w:r>
        <w:rPr>
          <w:noProof/>
        </w:rPr>
        <w:drawing>
          <wp:inline distT="0" distB="0" distL="0" distR="0" wp14:anchorId="1DB0D7B8" wp14:editId="372A905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953D4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